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B56275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A00A87" w:rsidRPr="00A00A87" w:rsidRDefault="00B56275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030EE3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030EE3" w:rsidRPr="008854E6" w:rsidRDefault="00E9202F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ПРОЈЕКТА НАБАВКЕ </w:t>
      </w:r>
      <w:r w:rsidRPr="00E9202F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КОТЛОВА НА ПРИРОДНИ ГАС ИЛИ БИОМАСУ У ЦИЉУ СМАЊЕЊА ЗАГАЂЕЊА ВАЗДУХА ИЗ ИНДИВИДУАЛНИХ ИЗВОРА НА ТЕРИТОРИЈИ ОПШТИНЕ ИРИГ</w:t>
      </w:r>
      <w:r w:rsidR="00B56275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У 2023. ГОДИНИ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69"/>
        <w:gridCol w:w="3374"/>
        <w:gridCol w:w="6503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77F12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B56275" w:rsidRDefault="00B562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омаћинстава не могу да конкуришу за </w:t>
      </w:r>
      <w:r w:rsidR="00E9202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е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мере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E9202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B562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котлова на природни гас, грејачa простора, или замена постојећег грејача простора (котао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E9202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2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C86291" w:rsidRPr="00C86291" w:rsidRDefault="00C86291" w:rsidP="00B5627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котлова на биомасу (дрвни пелет, брикет, сечка), грејачa простора, или замена постојећег грејача простора (котао) ефикаснијим, ЗА ПОРОДИЧНЕ КУЋЕ И СТАНОВЕ</w:t>
            </w:r>
          </w:p>
        </w:tc>
      </w:tr>
    </w:tbl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3317" w:type="pct"/>
        <w:tblLook w:val="04A0" w:firstRow="1" w:lastRow="0" w:firstColumn="1" w:lastColumn="0" w:noHBand="0" w:noVBand="1"/>
      </w:tblPr>
      <w:tblGrid>
        <w:gridCol w:w="4232"/>
        <w:gridCol w:w="2897"/>
      </w:tblGrid>
      <w:tr w:rsidR="008A0D35" w:rsidRPr="0066540E" w:rsidTr="00E9202F">
        <w:tc>
          <w:tcPr>
            <w:tcW w:w="2968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32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E9202F" w:rsidRPr="0066540E" w:rsidTr="00E9202F">
        <w:tc>
          <w:tcPr>
            <w:tcW w:w="2968" w:type="pct"/>
          </w:tcPr>
          <w:p w:rsidR="00E9202F" w:rsidRPr="00E9202F" w:rsidRDefault="00E9202F" w:rsidP="00E9202F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катастарске парцеле и катастарска општина</w:t>
            </w:r>
          </w:p>
        </w:tc>
        <w:tc>
          <w:tcPr>
            <w:tcW w:w="2032" w:type="pct"/>
          </w:tcPr>
          <w:p w:rsidR="00E9202F" w:rsidRDefault="00E9202F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E9202F">
        <w:trPr>
          <w:trHeight w:val="728"/>
        </w:trPr>
        <w:tc>
          <w:tcPr>
            <w:tcW w:w="2968" w:type="pct"/>
          </w:tcPr>
          <w:p w:rsidR="00650A2A" w:rsidRPr="00E9202F" w:rsidRDefault="008A0D35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</w:tc>
        <w:tc>
          <w:tcPr>
            <w:tcW w:w="2032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E9202F">
        <w:trPr>
          <w:trHeight w:val="377"/>
        </w:trPr>
        <w:tc>
          <w:tcPr>
            <w:tcW w:w="2968" w:type="pct"/>
          </w:tcPr>
          <w:p w:rsidR="004F2A9E" w:rsidRPr="00E9202F" w:rsidRDefault="00775046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</w:tc>
        <w:tc>
          <w:tcPr>
            <w:tcW w:w="2032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E9202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B56275" w:rsidRDefault="00B5627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18"/>
      </w:tblGrid>
      <w:tr w:rsidR="00916EC9" w:rsidTr="00E9202F">
        <w:trPr>
          <w:trHeight w:val="273"/>
        </w:trPr>
        <w:tc>
          <w:tcPr>
            <w:tcW w:w="9218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E9202F">
        <w:trPr>
          <w:trHeight w:val="3414"/>
        </w:trPr>
        <w:tc>
          <w:tcPr>
            <w:tcW w:w="9218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00E9602D" wp14:editId="141B3D39">
                  <wp:extent cx="2457763" cy="13906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39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 wp14:anchorId="181EA727" wp14:editId="6AFF39DD">
                  <wp:extent cx="2305050" cy="1605867"/>
                  <wp:effectExtent l="0" t="0" r="0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7235" cy="1607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9202F">
        <w:trPr>
          <w:trHeight w:val="4130"/>
        </w:trPr>
        <w:tc>
          <w:tcPr>
            <w:tcW w:w="9218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31E4EB61" wp14:editId="3626C872">
                  <wp:simplePos x="3926032" y="4814455"/>
                  <wp:positionH relativeFrom="margin">
                    <wp:posOffset>3630295</wp:posOffset>
                  </wp:positionH>
                  <wp:positionV relativeFrom="margin">
                    <wp:posOffset>657225</wp:posOffset>
                  </wp:positionV>
                  <wp:extent cx="1121410" cy="1104900"/>
                  <wp:effectExtent l="0" t="0" r="254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41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08E49FF3" wp14:editId="45D8DB49">
                  <wp:extent cx="2219325" cy="1285875"/>
                  <wp:effectExtent l="0" t="0" r="0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7255" cy="128467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E9202F">
        <w:trPr>
          <w:trHeight w:val="2469"/>
        </w:trPr>
        <w:tc>
          <w:tcPr>
            <w:tcW w:w="9218" w:type="dxa"/>
          </w:tcPr>
          <w:p w:rsidR="00EC747B" w:rsidRDefault="008A0ADF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9202F" w:rsidRDefault="00E9202F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6F4CCEB5" wp14:editId="70A2DEBA">
                  <wp:simplePos x="0" y="0"/>
                  <wp:positionH relativeFrom="margin">
                    <wp:posOffset>3705225</wp:posOffset>
                  </wp:positionH>
                  <wp:positionV relativeFrom="margin">
                    <wp:posOffset>118745</wp:posOffset>
                  </wp:positionV>
                  <wp:extent cx="1409700" cy="1228725"/>
                  <wp:effectExtent l="0" t="0" r="0" b="9525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409700" cy="1228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334771D8" wp14:editId="56E73113">
                  <wp:simplePos x="0" y="0"/>
                  <wp:positionH relativeFrom="margin">
                    <wp:posOffset>838200</wp:posOffset>
                  </wp:positionH>
                  <wp:positionV relativeFrom="margin">
                    <wp:posOffset>118745</wp:posOffset>
                  </wp:positionV>
                  <wp:extent cx="1314450" cy="1076325"/>
                  <wp:effectExtent l="0" t="0" r="0" b="9525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0763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66347" w:rsidTr="00E9202F">
        <w:trPr>
          <w:trHeight w:val="2314"/>
        </w:trPr>
        <w:tc>
          <w:tcPr>
            <w:tcW w:w="9218" w:type="dxa"/>
          </w:tcPr>
          <w:p w:rsidR="00B84152" w:rsidRDefault="00E9202F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657AFC4B" wp14:editId="3A2DA376">
                  <wp:simplePos x="0" y="0"/>
                  <wp:positionH relativeFrom="margin">
                    <wp:posOffset>1076325</wp:posOffset>
                  </wp:positionH>
                  <wp:positionV relativeFrom="margin">
                    <wp:posOffset>293370</wp:posOffset>
                  </wp:positionV>
                  <wp:extent cx="664210" cy="1085850"/>
                  <wp:effectExtent l="0" t="0" r="254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210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E9202F" w:rsidRDefault="00E9202F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E9202F" w:rsidRDefault="00E9202F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E9202F" w:rsidRDefault="00E9202F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E9202F" w:rsidRPr="00E9202F" w:rsidRDefault="00E9202F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lastRenderedPageBreak/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E9202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r w:rsidR="00B56275">
        <w:rPr>
          <w:rFonts w:ascii="Times New Roman" w:hAnsi="Times New Roman" w:cs="Times New Roman"/>
          <w:sz w:val="24"/>
          <w:szCs w:val="24"/>
          <w:lang w:val="sr-Cyrl-RS"/>
        </w:rPr>
        <w:t>П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567AFB" w:rsidRPr="00567AFB">
        <w:t xml:space="preserve"> </w:t>
      </w:r>
      <w:r w:rsidR="00567AFB" w:rsidRPr="00567AFB">
        <w:rPr>
          <w:rFonts w:ascii="Times New Roman" w:hAnsi="Times New Roman" w:cs="Times New Roman"/>
          <w:sz w:val="24"/>
          <w:szCs w:val="24"/>
        </w:rPr>
        <w:t xml:space="preserve">о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додели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суфинансирање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567AFB" w:rsidRPr="00567AFB">
        <w:rPr>
          <w:rFonts w:ascii="Times New Roman" w:hAnsi="Times New Roman" w:cs="Times New Roman"/>
          <w:sz w:val="24"/>
          <w:szCs w:val="24"/>
        </w:rPr>
        <w:t>реализације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пројекта</w:t>
      </w:r>
      <w:proofErr w:type="spellEnd"/>
      <w:proofErr w:type="gram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набавк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котлов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природни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гас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биомасу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циљу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смањењ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загађењ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ваздух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индивидуалних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извор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r w:rsidR="00567AFB">
        <w:rPr>
          <w:rFonts w:ascii="Times New Roman" w:hAnsi="Times New Roman" w:cs="Times New Roman"/>
          <w:sz w:val="24"/>
          <w:szCs w:val="24"/>
          <w:lang w:val="sr-Cyrl-RS"/>
        </w:rPr>
        <w:t>И</w:t>
      </w:r>
      <w:bookmarkStart w:id="1" w:name="_GoBack"/>
      <w:bookmarkEnd w:id="1"/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риг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у 2023. </w:t>
      </w:r>
      <w:proofErr w:type="spellStart"/>
      <w:proofErr w:type="gramStart"/>
      <w:r w:rsidR="00567AFB" w:rsidRPr="00567AFB">
        <w:rPr>
          <w:rFonts w:ascii="Times New Roman" w:hAnsi="Times New Roman" w:cs="Times New Roman"/>
          <w:sz w:val="24"/>
          <w:szCs w:val="24"/>
        </w:rPr>
        <w:t>години</w:t>
      </w:r>
      <w:proofErr w:type="spellEnd"/>
      <w:proofErr w:type="gram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r w:rsidR="00B56275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E920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:</w:t>
      </w:r>
      <w:r w:rsidR="006A477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________202</w:t>
      </w:r>
      <w:r w:rsidR="00B56275">
        <w:rPr>
          <w:rFonts w:ascii="Times New Roman" w:hAnsi="Times New Roman" w:cs="Times New Roman"/>
          <w:sz w:val="24"/>
          <w:szCs w:val="24"/>
          <w:lang w:val="sr-Cyrl-RS"/>
        </w:rPr>
        <w:t>3</w:t>
      </w:r>
      <w:r w:rsidR="00B56275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="00B56275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="00B56275"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9202F">
      <w:headerReference w:type="default" r:id="rId16"/>
      <w:pgSz w:w="12240" w:h="15840"/>
      <w:pgMar w:top="630" w:right="990" w:bottom="45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0507" w:rsidRDefault="00510507" w:rsidP="00CB7E8C">
      <w:pPr>
        <w:spacing w:after="0" w:line="240" w:lineRule="auto"/>
      </w:pPr>
      <w:r>
        <w:separator/>
      </w:r>
    </w:p>
  </w:endnote>
  <w:endnote w:type="continuationSeparator" w:id="0">
    <w:p w:rsidR="00510507" w:rsidRDefault="0051050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0507" w:rsidRDefault="00510507" w:rsidP="00CB7E8C">
      <w:pPr>
        <w:spacing w:after="0" w:line="240" w:lineRule="auto"/>
      </w:pPr>
      <w:r>
        <w:separator/>
      </w:r>
    </w:p>
  </w:footnote>
  <w:footnote w:type="continuationSeparator" w:id="0">
    <w:p w:rsidR="00510507" w:rsidRDefault="0051050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9B6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0599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847B0"/>
    <w:rsid w:val="001D54C8"/>
    <w:rsid w:val="001F600E"/>
    <w:rsid w:val="0020470D"/>
    <w:rsid w:val="00215AAC"/>
    <w:rsid w:val="00242C7D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5C32"/>
    <w:rsid w:val="004D6560"/>
    <w:rsid w:val="004D7ACC"/>
    <w:rsid w:val="004E14BD"/>
    <w:rsid w:val="004E3338"/>
    <w:rsid w:val="004F2A9E"/>
    <w:rsid w:val="004F4F22"/>
    <w:rsid w:val="00502488"/>
    <w:rsid w:val="00503952"/>
    <w:rsid w:val="00510507"/>
    <w:rsid w:val="005220B1"/>
    <w:rsid w:val="00524FC0"/>
    <w:rsid w:val="0052721F"/>
    <w:rsid w:val="00552A02"/>
    <w:rsid w:val="00556FCB"/>
    <w:rsid w:val="00567AF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A477F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54E6"/>
    <w:rsid w:val="008868D5"/>
    <w:rsid w:val="008A0ADF"/>
    <w:rsid w:val="008A0D35"/>
    <w:rsid w:val="008A4175"/>
    <w:rsid w:val="008E0438"/>
    <w:rsid w:val="008E3243"/>
    <w:rsid w:val="008E3768"/>
    <w:rsid w:val="008F568B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14009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56275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77F1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9202F"/>
    <w:rsid w:val="00EC747B"/>
    <w:rsid w:val="00EF4DC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74954-6090-40E9-8F52-17166BEB9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3</cp:revision>
  <cp:lastPrinted>2023-09-04T11:59:00Z</cp:lastPrinted>
  <dcterms:created xsi:type="dcterms:W3CDTF">2023-09-04T11:33:00Z</dcterms:created>
  <dcterms:modified xsi:type="dcterms:W3CDTF">2023-09-04T11:59:00Z</dcterms:modified>
</cp:coreProperties>
</file>